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0A1148" w14:textId="5C5EA2A0" w:rsidR="00A03D5C" w:rsidRPr="00EA057E" w:rsidRDefault="00D8017A" w:rsidP="00A03D5C">
      <w:pPr>
        <w:pStyle w:val="Heading1"/>
        <w:jc w:val="center"/>
        <w:rPr>
          <w:lang w:val="bg-BG"/>
        </w:rPr>
      </w:pPr>
      <w:r>
        <w:t>Exercises</w:t>
      </w:r>
      <w:r w:rsidR="00A03D5C">
        <w:t xml:space="preserve">: </w:t>
      </w:r>
      <w:r w:rsidR="003408B8">
        <w:t xml:space="preserve">Unit Testing </w:t>
      </w:r>
      <w:r w:rsidR="00CB703A">
        <w:t>Lists</w:t>
      </w:r>
    </w:p>
    <w:p w14:paraId="1C018007" w14:textId="59EA9FBC" w:rsidR="00064743" w:rsidRPr="007529DC" w:rsidRDefault="00B14B13" w:rsidP="001103B0">
      <w:pPr>
        <w:ind w:right="-275"/>
        <w:jc w:val="center"/>
        <w:rPr>
          <w:lang w:val="bg-BG"/>
        </w:rPr>
      </w:pPr>
      <w:r>
        <w:t xml:space="preserve">Submit your solutions here: </w:t>
      </w:r>
      <w:hyperlink r:id="rId7" w:history="1">
        <w:r w:rsidR="007529DC" w:rsidRPr="00367A57">
          <w:rPr>
            <w:rStyle w:val="Hyperlink"/>
          </w:rPr>
          <w:t>https://alpha.judge.softuni.org/contests/unit-testing-lists-exercise/5093</w:t>
        </w:r>
      </w:hyperlink>
      <w:r w:rsidR="007529DC">
        <w:rPr>
          <w:lang w:val="bg-BG"/>
        </w:rPr>
        <w:t xml:space="preserve"> </w:t>
      </w:r>
    </w:p>
    <w:p w14:paraId="11D1E5D0" w14:textId="71CEB090" w:rsidR="00763AAB" w:rsidRDefault="00763AAB" w:rsidP="00B6678C">
      <w:pPr>
        <w:pStyle w:val="Heading2"/>
      </w:pPr>
      <w:r>
        <w:t xml:space="preserve"> Unit Test List: Number Processor</w:t>
      </w:r>
    </w:p>
    <w:p w14:paraId="45132E23" w14:textId="2C8B4BAC" w:rsidR="007B015F" w:rsidRDefault="005A243A" w:rsidP="00BF08B8">
      <w:r>
        <w:t xml:space="preserve">Test a given method which takes in </w:t>
      </w:r>
      <w:r w:rsidR="007B015F">
        <w:t>a</w:t>
      </w:r>
      <w:r>
        <w:t xml:space="preserve"> </w:t>
      </w:r>
      <w:r w:rsidR="00BF08B8">
        <w:rPr>
          <w:b/>
          <w:bCs/>
        </w:rPr>
        <w:t xml:space="preserve">list </w:t>
      </w:r>
      <w:r w:rsidRPr="00BF08B8">
        <w:rPr>
          <w:b/>
          <w:bCs/>
        </w:rPr>
        <w:t xml:space="preserve">of integers </w:t>
      </w:r>
      <w:r w:rsidRPr="0025290B">
        <w:t>and</w:t>
      </w:r>
      <w:r w:rsidR="007B015F">
        <w:t xml:space="preserve"> adds each number in a new list following these principles:</w:t>
      </w:r>
    </w:p>
    <w:p w14:paraId="6FBA70BE" w14:textId="166D7A21" w:rsidR="007B015F" w:rsidRDefault="007B015F" w:rsidP="007B015F">
      <w:pPr>
        <w:pStyle w:val="ListParagraph"/>
        <w:numPr>
          <w:ilvl w:val="0"/>
          <w:numId w:val="27"/>
        </w:numPr>
      </w:pPr>
      <w:r>
        <w:t xml:space="preserve">If the number is </w:t>
      </w:r>
      <w:r w:rsidRPr="007B015F">
        <w:rPr>
          <w:b/>
          <w:bCs/>
        </w:rPr>
        <w:t>even</w:t>
      </w:r>
      <w:r>
        <w:t xml:space="preserve">, it </w:t>
      </w:r>
      <w:r w:rsidRPr="007B015F">
        <w:rPr>
          <w:b/>
          <w:bCs/>
        </w:rPr>
        <w:t>squares</w:t>
      </w:r>
      <w:r>
        <w:t xml:space="preserve"> it.</w:t>
      </w:r>
    </w:p>
    <w:p w14:paraId="430E7141" w14:textId="17488F10" w:rsidR="005A243A" w:rsidRDefault="007B015F" w:rsidP="007B015F">
      <w:pPr>
        <w:pStyle w:val="ListParagraph"/>
        <w:numPr>
          <w:ilvl w:val="0"/>
          <w:numId w:val="27"/>
        </w:numPr>
      </w:pPr>
      <w:r>
        <w:t xml:space="preserve">If the number is </w:t>
      </w:r>
      <w:r w:rsidRPr="007B015F">
        <w:rPr>
          <w:b/>
          <w:bCs/>
        </w:rPr>
        <w:t>odd</w:t>
      </w:r>
      <w:r>
        <w:t xml:space="preserve">, it </w:t>
      </w:r>
      <w:r w:rsidRPr="007B015F">
        <w:rPr>
          <w:b/>
          <w:bCs/>
        </w:rPr>
        <w:t>square</w:t>
      </w:r>
      <w:r>
        <w:t xml:space="preserve"> </w:t>
      </w:r>
      <w:r w:rsidRPr="007B015F">
        <w:rPr>
          <w:b/>
          <w:bCs/>
        </w:rPr>
        <w:t>roots</w:t>
      </w:r>
      <w:r>
        <w:t xml:space="preserve"> it</w:t>
      </w:r>
      <w:r w:rsidRPr="007B015F">
        <w:rPr>
          <w:b/>
          <w:bCs/>
        </w:rPr>
        <w:t>.</w:t>
      </w:r>
    </w:p>
    <w:p w14:paraId="1C1BABB9" w14:textId="57453FCE" w:rsidR="005A243A" w:rsidRDefault="005A243A" w:rsidP="00B9799F">
      <w:r>
        <w:t xml:space="preserve">The method is found in the </w:t>
      </w:r>
      <w:r w:rsidR="00B9799F">
        <w:rPr>
          <w:rStyle w:val="CodeChar"/>
        </w:rPr>
        <w:t>NumberProcessor</w:t>
      </w:r>
      <w:r w:rsidRPr="00DD25F7">
        <w:rPr>
          <w:rStyle w:val="CodeChar"/>
        </w:rPr>
        <w:t>.cs</w:t>
      </w:r>
      <w:r>
        <w:t xml:space="preserve"> file:</w:t>
      </w:r>
    </w:p>
    <w:p w14:paraId="6C979B44" w14:textId="3F7EA98F" w:rsidR="005A243A" w:rsidRDefault="00EB2884" w:rsidP="00B93B59">
      <w:r>
        <w:rPr>
          <w:noProof/>
        </w:rPr>
        <w:drawing>
          <wp:inline distT="0" distB="0" distL="0" distR="0" wp14:anchorId="793BAAC3" wp14:editId="7BFD4BCB">
            <wp:extent cx="4670713" cy="1853457"/>
            <wp:effectExtent l="19050" t="19050" r="15875" b="13970"/>
            <wp:docPr id="22895916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959163" name="Picture 1" descr="A screenshot of a computer code&#10;&#10;Description automatically generated"/>
                    <pic:cNvPicPr/>
                  </pic:nvPicPr>
                  <pic:blipFill rotWithShape="1">
                    <a:blip r:embed="rId8"/>
                    <a:srcRect b="22339"/>
                    <a:stretch/>
                  </pic:blipFill>
                  <pic:spPr bwMode="auto">
                    <a:xfrm>
                      <a:off x="0" y="0"/>
                      <a:ext cx="4683196" cy="18584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BEEA11" w14:textId="46E13A92" w:rsidR="00EB2884" w:rsidRDefault="00EB2884" w:rsidP="00B93B59">
      <w:r>
        <w:rPr>
          <w:noProof/>
        </w:rPr>
        <w:drawing>
          <wp:inline distT="0" distB="0" distL="0" distR="0" wp14:anchorId="4990CD7A" wp14:editId="1A9752B4">
            <wp:extent cx="3132455" cy="1051971"/>
            <wp:effectExtent l="19050" t="19050" r="10795" b="15240"/>
            <wp:docPr id="939598803" name="Picture 1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9598803" name="Picture 1" descr="A computer screen shot of a code&#10;&#10;Description automatically generated"/>
                    <pic:cNvPicPr/>
                  </pic:nvPicPr>
                  <pic:blipFill rotWithShape="1">
                    <a:blip r:embed="rId9"/>
                    <a:srcRect t="18294"/>
                    <a:stretch/>
                  </pic:blipFill>
                  <pic:spPr bwMode="auto">
                    <a:xfrm>
                      <a:off x="0" y="0"/>
                      <a:ext cx="3161982" cy="10618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2C6F59" w14:textId="448B1642" w:rsidR="005A243A" w:rsidRDefault="005A243A" w:rsidP="00B93B59">
      <w:r>
        <w:t xml:space="preserve">In the </w:t>
      </w:r>
      <w:r w:rsidRPr="00B93B59">
        <w:rPr>
          <w:b/>
          <w:bCs/>
        </w:rPr>
        <w:t>test</w:t>
      </w:r>
      <w:r>
        <w:t xml:space="preserve"> </w:t>
      </w:r>
      <w:r w:rsidRPr="00B93B59">
        <w:rPr>
          <w:b/>
          <w:bCs/>
        </w:rPr>
        <w:t>file</w:t>
      </w:r>
      <w:r>
        <w:t xml:space="preserve"> </w:t>
      </w:r>
      <w:r w:rsidR="007A4E69">
        <w:rPr>
          <w:rStyle w:val="CodeChar"/>
        </w:rPr>
        <w:t>NumberProcessorTest</w:t>
      </w:r>
      <w:r w:rsidRPr="00DD25F7">
        <w:rPr>
          <w:rStyle w:val="CodeChar"/>
        </w:rPr>
        <w:t>.cs</w:t>
      </w:r>
      <w:r>
        <w:t xml:space="preserve"> you are given</w:t>
      </w:r>
      <w:r w:rsidR="00EB2884">
        <w:t xml:space="preserve"> </w:t>
      </w:r>
      <w:r w:rsidRPr="00B93B59">
        <w:rPr>
          <w:b/>
          <w:bCs/>
        </w:rPr>
        <w:t>tests</w:t>
      </w:r>
      <w:r>
        <w:t>. Finish them and run them:</w:t>
      </w:r>
    </w:p>
    <w:p w14:paraId="67264ABF" w14:textId="0BE94A1B" w:rsidR="005A243A" w:rsidRPr="005A243A" w:rsidRDefault="00D51350" w:rsidP="005A243A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958879E" wp14:editId="107A8258">
                <wp:simplePos x="0" y="0"/>
                <wp:positionH relativeFrom="column">
                  <wp:posOffset>203950</wp:posOffset>
                </wp:positionH>
                <wp:positionV relativeFrom="paragraph">
                  <wp:posOffset>2232025</wp:posOffset>
                </wp:positionV>
                <wp:extent cx="3733800" cy="534154"/>
                <wp:effectExtent l="0" t="0" r="19050" b="1841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0" cy="53415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C518B17" id="Rectangle 11" o:spid="_x0000_s1026" style="position:absolute;margin-left:16.05pt;margin-top:175.75pt;width:294pt;height:42.05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" fillcolor="white [3212]" strokecolor="white [3212]" strokeweight="1pt"/>
            </w:pict>
          </mc:Fallback>
        </mc:AlternateContent>
      </w:r>
      <w:r w:rsidR="00EB2884">
        <w:rPr>
          <w:noProof/>
        </w:rPr>
        <w:drawing>
          <wp:inline distT="0" distB="0" distL="0" distR="0" wp14:anchorId="586B62B7" wp14:editId="6F7E333C">
            <wp:extent cx="3957204" cy="2806259"/>
            <wp:effectExtent l="19050" t="19050" r="24765" b="13335"/>
            <wp:docPr id="13913834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38340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74383" cy="28184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8CECFE1" w14:textId="548A6C71" w:rsidR="00DC2E60" w:rsidRDefault="00DC2E60" w:rsidP="00B6678C">
      <w:pPr>
        <w:pStyle w:val="Heading2"/>
      </w:pPr>
      <w:r>
        <w:t xml:space="preserve"> Unit Test List:</w:t>
      </w:r>
      <w:r w:rsidR="00563EED">
        <w:t xml:space="preserve"> </w:t>
      </w:r>
      <w:r>
        <w:t>Palindrome</w:t>
      </w:r>
    </w:p>
    <w:p w14:paraId="1F06F64A" w14:textId="6FF49888" w:rsidR="00A92D72" w:rsidRDefault="00A92D72" w:rsidP="00C563F7">
      <w:r>
        <w:t xml:space="preserve">Test a given method which takes in a </w:t>
      </w:r>
      <w:r>
        <w:rPr>
          <w:b/>
          <w:bCs/>
        </w:rPr>
        <w:t xml:space="preserve">list </w:t>
      </w:r>
      <w:r w:rsidRPr="00BF08B8">
        <w:rPr>
          <w:b/>
          <w:bCs/>
        </w:rPr>
        <w:t xml:space="preserve">of </w:t>
      </w:r>
      <w:r w:rsidR="00C563F7">
        <w:rPr>
          <w:b/>
          <w:bCs/>
        </w:rPr>
        <w:t>strings</w:t>
      </w:r>
      <w:r w:rsidRPr="00BF08B8">
        <w:rPr>
          <w:b/>
          <w:bCs/>
        </w:rPr>
        <w:t xml:space="preserve"> </w:t>
      </w:r>
      <w:r w:rsidRPr="0025290B">
        <w:t>and</w:t>
      </w:r>
      <w:r>
        <w:t xml:space="preserve"> </w:t>
      </w:r>
      <w:r w:rsidR="00C563F7">
        <w:t xml:space="preserve">checks if every word in the </w:t>
      </w:r>
      <w:r w:rsidR="004F46AE">
        <w:t>list</w:t>
      </w:r>
      <w:r w:rsidR="00C563F7">
        <w:t xml:space="preserve"> is a </w:t>
      </w:r>
      <w:r w:rsidR="00C563F7">
        <w:rPr>
          <w:b/>
          <w:bCs/>
        </w:rPr>
        <w:t>palindrome</w:t>
      </w:r>
      <w:r w:rsidR="00C563F7">
        <w:t>.</w:t>
      </w:r>
    </w:p>
    <w:p w14:paraId="6923414F" w14:textId="403A8E1B" w:rsidR="00A92D72" w:rsidRDefault="00A92D72" w:rsidP="00A92D72">
      <w:r>
        <w:lastRenderedPageBreak/>
        <w:t xml:space="preserve">The method is found in the </w:t>
      </w:r>
      <w:r w:rsidR="00F87F35">
        <w:rPr>
          <w:rStyle w:val="CodeChar"/>
        </w:rPr>
        <w:t>Palindrome</w:t>
      </w:r>
      <w:r w:rsidRPr="00DD25F7">
        <w:rPr>
          <w:rStyle w:val="CodeChar"/>
        </w:rPr>
        <w:t>.cs</w:t>
      </w:r>
      <w:r>
        <w:t xml:space="preserve"> file:</w:t>
      </w:r>
    </w:p>
    <w:p w14:paraId="1641379C" w14:textId="77777777" w:rsidR="007613A5" w:rsidRDefault="007613A5" w:rsidP="00A92D72">
      <w:r>
        <w:rPr>
          <w:noProof/>
        </w:rPr>
        <w:drawing>
          <wp:inline distT="0" distB="0" distL="0" distR="0" wp14:anchorId="37B71661" wp14:editId="019D5CC6">
            <wp:extent cx="4171950" cy="1366528"/>
            <wp:effectExtent l="19050" t="19050" r="19050" b="24130"/>
            <wp:docPr id="310872175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872175" name="Picture 1" descr="A computer screen shot of a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00743" cy="13759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C18EA05" w14:textId="73AC4703" w:rsidR="00A92D72" w:rsidRDefault="00A92D72" w:rsidP="00A92D72">
      <w:r>
        <w:t xml:space="preserve">In the </w:t>
      </w:r>
      <w:r w:rsidRPr="00B93B59">
        <w:rPr>
          <w:b/>
          <w:bCs/>
        </w:rPr>
        <w:t>test</w:t>
      </w:r>
      <w:r>
        <w:t xml:space="preserve"> </w:t>
      </w:r>
      <w:r w:rsidRPr="00B93B59">
        <w:rPr>
          <w:b/>
          <w:bCs/>
        </w:rPr>
        <w:t>file</w:t>
      </w:r>
      <w:r>
        <w:t xml:space="preserve"> </w:t>
      </w:r>
      <w:r w:rsidR="007613A5">
        <w:rPr>
          <w:rStyle w:val="CodeChar"/>
        </w:rPr>
        <w:t>PalindromeTests</w:t>
      </w:r>
      <w:r w:rsidRPr="00DD25F7">
        <w:rPr>
          <w:rStyle w:val="CodeChar"/>
        </w:rPr>
        <w:t>.cs</w:t>
      </w:r>
      <w:r>
        <w:t xml:space="preserve"> you are given </w:t>
      </w:r>
      <w:r w:rsidR="00246DFF">
        <w:rPr>
          <w:b/>
          <w:bCs/>
        </w:rPr>
        <w:t>2</w:t>
      </w:r>
      <w:r w:rsidRPr="00B93B59">
        <w:rPr>
          <w:b/>
          <w:bCs/>
        </w:rPr>
        <w:t xml:space="preserve"> partially finished test</w:t>
      </w:r>
      <w:r>
        <w:t xml:space="preserve">, and </w:t>
      </w:r>
      <w:r w:rsidR="002767DF">
        <w:rPr>
          <w:b/>
          <w:bCs/>
        </w:rPr>
        <w:t>3</w:t>
      </w:r>
      <w:r w:rsidRPr="00B93B59">
        <w:rPr>
          <w:b/>
          <w:bCs/>
        </w:rPr>
        <w:t xml:space="preserve"> empty tests</w:t>
      </w:r>
      <w:r>
        <w:t>. Finish them and run them:</w:t>
      </w:r>
    </w:p>
    <w:p w14:paraId="7D821CAB" w14:textId="68BB4959" w:rsidR="00B226D0" w:rsidRDefault="00B226D0" w:rsidP="00A92D72">
      <w:r>
        <w:rPr>
          <w:noProof/>
        </w:rPr>
        <w:drawing>
          <wp:inline distT="0" distB="0" distL="0" distR="0" wp14:anchorId="73F9CAD3" wp14:editId="533B2D7F">
            <wp:extent cx="4171950" cy="2605919"/>
            <wp:effectExtent l="19050" t="19050" r="19050" b="23495"/>
            <wp:docPr id="10391829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9182944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87353" cy="26155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D5866E6" w14:textId="309B5B22" w:rsidR="00A92D72" w:rsidRPr="00A92D72" w:rsidRDefault="00F80021" w:rsidP="00A92D72">
      <w:r>
        <w:rPr>
          <w:noProof/>
        </w:rPr>
        <w:drawing>
          <wp:inline distT="0" distB="0" distL="0" distR="0" wp14:anchorId="27887BE2" wp14:editId="27F44F38">
            <wp:extent cx="2619836" cy="933007"/>
            <wp:effectExtent l="19050" t="19050" r="9525" b="19685"/>
            <wp:docPr id="14129990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999060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47688" cy="9429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33844A5" w14:textId="50A84553" w:rsidR="00E3507A" w:rsidRDefault="00E3507A" w:rsidP="00B6678C">
      <w:pPr>
        <w:pStyle w:val="Heading2"/>
      </w:pPr>
      <w:r>
        <w:t>Unit Test List: Matrix</w:t>
      </w:r>
    </w:p>
    <w:p w14:paraId="019564B4" w14:textId="7DC826D7" w:rsidR="00E3507A" w:rsidRDefault="00E3507A" w:rsidP="00D573C8">
      <w:r>
        <w:t xml:space="preserve">Test a given method which takes in </w:t>
      </w:r>
      <w:r w:rsidR="00A62F6E" w:rsidRPr="00A62F6E">
        <w:rPr>
          <w:b/>
          <w:bCs/>
        </w:rPr>
        <w:t>2</w:t>
      </w:r>
      <w:r w:rsidR="00A62F6E">
        <w:t xml:space="preserve"> </w:t>
      </w:r>
      <w:r w:rsidR="00D573C8">
        <w:rPr>
          <w:b/>
          <w:bCs/>
        </w:rPr>
        <w:t>l</w:t>
      </w:r>
      <w:r w:rsidR="009C5277">
        <w:rPr>
          <w:b/>
          <w:bCs/>
        </w:rPr>
        <w:t>ist</w:t>
      </w:r>
      <w:r w:rsidR="00A9655D">
        <w:rPr>
          <w:b/>
          <w:bCs/>
        </w:rPr>
        <w:t xml:space="preserve">s </w:t>
      </w:r>
      <w:r w:rsidR="00A62F6E">
        <w:rPr>
          <w:b/>
          <w:bCs/>
        </w:rPr>
        <w:t>of list of integers</w:t>
      </w:r>
      <w:r w:rsidR="00A9655D">
        <w:rPr>
          <w:b/>
          <w:bCs/>
        </w:rPr>
        <w:t xml:space="preserve"> (matrix)</w:t>
      </w:r>
      <w:r w:rsidRPr="00D573C8">
        <w:rPr>
          <w:b/>
          <w:bCs/>
        </w:rPr>
        <w:t xml:space="preserve"> </w:t>
      </w:r>
      <w:r w:rsidR="008D04FB">
        <w:t xml:space="preserve">that performs </w:t>
      </w:r>
      <w:r w:rsidR="008D04FB" w:rsidRPr="008D04FB">
        <w:rPr>
          <w:b/>
          <w:bCs/>
        </w:rPr>
        <w:t>matrix addition</w:t>
      </w:r>
      <w:r w:rsidR="008D04FB">
        <w:t xml:space="preserve"> on them.</w:t>
      </w:r>
    </w:p>
    <w:p w14:paraId="7E25BA03" w14:textId="6C5CE5A5" w:rsidR="00E3507A" w:rsidRDefault="00E3507A" w:rsidP="00B61E1F">
      <w:r>
        <w:t xml:space="preserve">The method is found in the </w:t>
      </w:r>
      <w:r w:rsidR="00B61E1F">
        <w:rPr>
          <w:rStyle w:val="CodeChar"/>
        </w:rPr>
        <w:t>Matrix</w:t>
      </w:r>
      <w:r w:rsidRPr="00DD25F7">
        <w:rPr>
          <w:rStyle w:val="CodeChar"/>
        </w:rPr>
        <w:t>.cs</w:t>
      </w:r>
      <w:r>
        <w:t xml:space="preserve"> file:</w:t>
      </w:r>
    </w:p>
    <w:p w14:paraId="2037C3C5" w14:textId="6BFFECB9" w:rsidR="00B61E1F" w:rsidRDefault="00B61E1F" w:rsidP="00B61E1F">
      <w:r>
        <w:rPr>
          <w:noProof/>
        </w:rPr>
        <w:drawing>
          <wp:inline distT="0" distB="0" distL="0" distR="0" wp14:anchorId="5429563D" wp14:editId="12DB49B5">
            <wp:extent cx="4414404" cy="2236603"/>
            <wp:effectExtent l="19050" t="19050" r="24765" b="11430"/>
            <wp:docPr id="171063694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636942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30367" cy="2244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99F0457" w14:textId="260D1B52" w:rsidR="00E3507A" w:rsidRDefault="00497EC7" w:rsidP="00497EC7">
      <w:r>
        <w:rPr>
          <w:noProof/>
        </w:rPr>
        <w:lastRenderedPageBreak/>
        <w:drawing>
          <wp:inline distT="0" distB="0" distL="0" distR="0" wp14:anchorId="0D309464" wp14:editId="513F2F1C">
            <wp:extent cx="3276241" cy="1908602"/>
            <wp:effectExtent l="19050" t="19050" r="19685" b="15875"/>
            <wp:docPr id="38502436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024367" name="Picture 1" descr="A screenshot of a computer cod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92748" cy="19182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4762D1D" w14:textId="4B97D3C3" w:rsidR="00E3507A" w:rsidRDefault="00E3507A" w:rsidP="00497EC7">
      <w:r>
        <w:t xml:space="preserve">Notice the method throws </w:t>
      </w:r>
      <w:r w:rsidRPr="008E174E">
        <w:rPr>
          <w:rStyle w:val="CodeChar"/>
        </w:rPr>
        <w:t>ArgumentException</w:t>
      </w:r>
      <w:r>
        <w:t xml:space="preserve"> if the </w:t>
      </w:r>
      <w:r w:rsidR="00497EC7">
        <w:t xml:space="preserve">matrices are </w:t>
      </w:r>
      <w:r w:rsidR="00497EC7" w:rsidRPr="00497EC7">
        <w:rPr>
          <w:b/>
          <w:bCs/>
        </w:rPr>
        <w:t>not the</w:t>
      </w:r>
      <w:r w:rsidR="00497EC7">
        <w:t xml:space="preserve"> </w:t>
      </w:r>
      <w:r w:rsidR="00497EC7">
        <w:rPr>
          <w:b/>
          <w:bCs/>
        </w:rPr>
        <w:t>same length</w:t>
      </w:r>
      <w:r w:rsidR="00497EC7">
        <w:t>.</w:t>
      </w:r>
    </w:p>
    <w:p w14:paraId="4BF4AB28" w14:textId="296CE33F" w:rsidR="00E3507A" w:rsidRDefault="00E3507A" w:rsidP="00F82D60">
      <w:r>
        <w:t xml:space="preserve">In the </w:t>
      </w:r>
      <w:r w:rsidRPr="00A5785B">
        <w:rPr>
          <w:b/>
          <w:bCs/>
        </w:rPr>
        <w:t>test</w:t>
      </w:r>
      <w:r>
        <w:t xml:space="preserve"> </w:t>
      </w:r>
      <w:r w:rsidRPr="00A5785B">
        <w:rPr>
          <w:b/>
          <w:bCs/>
        </w:rPr>
        <w:t>file</w:t>
      </w:r>
      <w:r>
        <w:t xml:space="preserve"> </w:t>
      </w:r>
      <w:r w:rsidR="00A5785B">
        <w:rPr>
          <w:rStyle w:val="CodeChar"/>
        </w:rPr>
        <w:t>MatrixTests</w:t>
      </w:r>
      <w:r w:rsidRPr="00DD25F7">
        <w:rPr>
          <w:rStyle w:val="CodeChar"/>
        </w:rPr>
        <w:t>.cs</w:t>
      </w:r>
      <w:r>
        <w:t xml:space="preserve"> you are given </w:t>
      </w:r>
      <w:r w:rsidR="00C747E0">
        <w:rPr>
          <w:b/>
          <w:bCs/>
          <w:lang w:val="bg-BG"/>
        </w:rPr>
        <w:t>2</w:t>
      </w:r>
      <w:r w:rsidRPr="00A5785B">
        <w:rPr>
          <w:b/>
          <w:bCs/>
        </w:rPr>
        <w:t xml:space="preserve"> partially finished test</w:t>
      </w:r>
      <w:r>
        <w:t xml:space="preserve">, and </w:t>
      </w:r>
      <w:r w:rsidR="00C747E0">
        <w:rPr>
          <w:b/>
          <w:bCs/>
          <w:lang w:val="bg-BG"/>
        </w:rPr>
        <w:t>3</w:t>
      </w:r>
      <w:r w:rsidRPr="00A5785B">
        <w:rPr>
          <w:b/>
          <w:bCs/>
        </w:rPr>
        <w:t xml:space="preserve"> empty tests</w:t>
      </w:r>
      <w:r>
        <w:t>:</w:t>
      </w:r>
    </w:p>
    <w:p w14:paraId="19E3862A" w14:textId="7D04A4D7" w:rsidR="00100767" w:rsidRDefault="00100767" w:rsidP="00F82D60">
      <w:r>
        <w:rPr>
          <w:noProof/>
        </w:rPr>
        <w:drawing>
          <wp:inline distT="0" distB="0" distL="0" distR="0" wp14:anchorId="3634D2C1" wp14:editId="3D5E5992">
            <wp:extent cx="4535102" cy="2387720"/>
            <wp:effectExtent l="19050" t="19050" r="18415" b="12700"/>
            <wp:docPr id="5868253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825368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50933" cy="2396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456FE45" w14:textId="77777777" w:rsidR="00E3507A" w:rsidRDefault="00E3507A" w:rsidP="00F82D60">
      <w:r>
        <w:t>Check the tests run successfully:</w:t>
      </w:r>
    </w:p>
    <w:p w14:paraId="29D7036C" w14:textId="0AB92634" w:rsidR="00100767" w:rsidRDefault="00C4021C" w:rsidP="00F82D60">
      <w:r>
        <w:rPr>
          <w:noProof/>
        </w:rPr>
        <w:drawing>
          <wp:inline distT="0" distB="0" distL="0" distR="0" wp14:anchorId="7BFB3D14" wp14:editId="2243254D">
            <wp:extent cx="3646805" cy="1045929"/>
            <wp:effectExtent l="19050" t="19050" r="10795" b="20955"/>
            <wp:docPr id="19158391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839149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77197" cy="10546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C08467B" w14:textId="122A5EB2" w:rsidR="00B91784" w:rsidRDefault="00E1524E" w:rsidP="00E1524E">
      <w:pPr>
        <w:pStyle w:val="Heading2"/>
      </w:pPr>
      <w:r>
        <w:t>Unit Test List: Find Same Values</w:t>
      </w:r>
    </w:p>
    <w:p w14:paraId="7E6957D0" w14:textId="1818379B" w:rsidR="00E1524E" w:rsidRPr="00E1524E" w:rsidRDefault="00E1524E" w:rsidP="00E1524E">
      <w:r>
        <w:t xml:space="preserve">Test a method that </w:t>
      </w:r>
      <w:r w:rsidRPr="00E1524E">
        <w:t xml:space="preserve">takes </w:t>
      </w:r>
      <w:r w:rsidRPr="00E1524E">
        <w:rPr>
          <w:b/>
          <w:bCs/>
        </w:rPr>
        <w:t>two lists of integers as input</w:t>
      </w:r>
      <w:r w:rsidRPr="00E1524E">
        <w:t xml:space="preserve"> and </w:t>
      </w:r>
      <w:r w:rsidRPr="00E1524E">
        <w:rPr>
          <w:b/>
          <w:bCs/>
        </w:rPr>
        <w:t>returns a new list containing the unique integers that are present in both input lists</w:t>
      </w:r>
      <w:r w:rsidRPr="00E1524E">
        <w:t xml:space="preserve">. The method ensures that </w:t>
      </w:r>
      <w:r w:rsidRPr="00E1524E">
        <w:rPr>
          <w:b/>
          <w:bCs/>
        </w:rPr>
        <w:t>each value in the result appears only once, even if it appears multiple times in the input lists</w:t>
      </w:r>
      <w:r w:rsidRPr="00E1524E">
        <w:t>.</w:t>
      </w:r>
    </w:p>
    <w:p w14:paraId="093157D4" w14:textId="64D874C4" w:rsidR="00E1524E" w:rsidRDefault="00E1524E" w:rsidP="00E1524E">
      <w:r>
        <w:t xml:space="preserve">The method is found in the </w:t>
      </w:r>
      <w:r w:rsidRPr="00E1524E">
        <w:rPr>
          <w:rStyle w:val="CodeChar"/>
        </w:rPr>
        <w:t>SameValues</w:t>
      </w:r>
      <w:r w:rsidRPr="00DD25F7">
        <w:rPr>
          <w:rStyle w:val="CodeChar"/>
        </w:rPr>
        <w:t>.cs</w:t>
      </w:r>
      <w:r>
        <w:t xml:space="preserve"> file:</w:t>
      </w:r>
    </w:p>
    <w:p w14:paraId="6F8CA4A6" w14:textId="058A0A4A" w:rsidR="00E3507A" w:rsidRDefault="00E1524E" w:rsidP="00E3507A">
      <w:r w:rsidRPr="00E1524E">
        <w:rPr>
          <w:noProof/>
        </w:rPr>
        <w:drawing>
          <wp:inline distT="0" distB="0" distL="0" distR="0" wp14:anchorId="1BB95AAE" wp14:editId="7527BC72">
            <wp:extent cx="5436220" cy="878097"/>
            <wp:effectExtent l="19050" t="19050" r="12700" b="17780"/>
            <wp:docPr id="1449805781" name="Картина 1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805781" name="Картина 1" descr="Картина, която съдържа текст, Шрифт, линия, екранна снимка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58465" cy="8816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256FA57" w14:textId="67C00955" w:rsidR="00E1524E" w:rsidRDefault="00E1524E" w:rsidP="00E3507A">
      <w:r w:rsidRPr="00E1524E">
        <w:rPr>
          <w:noProof/>
        </w:rPr>
        <w:lastRenderedPageBreak/>
        <w:drawing>
          <wp:inline distT="0" distB="0" distL="0" distR="0" wp14:anchorId="4D32E515" wp14:editId="5B34838B">
            <wp:extent cx="5432845" cy="1761333"/>
            <wp:effectExtent l="19050" t="19050" r="15875" b="10795"/>
            <wp:docPr id="623067950" name="Картина 1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067950" name="Картина 1" descr="Картина, която съдържа текст, Шрифт, линия, екранна снимка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57701" cy="17693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5E1F17C" w14:textId="6D38E30F" w:rsidR="00E1524E" w:rsidRDefault="00E1524E" w:rsidP="00E3507A">
      <w:pPr>
        <w:rPr>
          <w:b/>
          <w:bCs/>
        </w:rPr>
      </w:pPr>
      <w:r>
        <w:t xml:space="preserve">You are given a test file </w:t>
      </w:r>
      <w:r w:rsidRPr="00316EC2">
        <w:rPr>
          <w:rStyle w:val="CodeChar"/>
        </w:rPr>
        <w:t>TopInteger</w:t>
      </w:r>
      <w:r>
        <w:rPr>
          <w:rStyle w:val="CodeChar"/>
        </w:rPr>
        <w:t xml:space="preserve">sTests.cs </w:t>
      </w:r>
      <w:r>
        <w:t>containing</w:t>
      </w:r>
      <w:r w:rsidRPr="00445FF1">
        <w:rPr>
          <w:b/>
          <w:bCs/>
        </w:rPr>
        <w:t xml:space="preserve"> </w:t>
      </w:r>
      <w:r>
        <w:rPr>
          <w:b/>
          <w:bCs/>
        </w:rPr>
        <w:t>4 empty tests:</w:t>
      </w:r>
    </w:p>
    <w:p w14:paraId="05E1CA7A" w14:textId="6621B773" w:rsidR="00E1524E" w:rsidRDefault="00E1524E" w:rsidP="00E3507A">
      <w:r w:rsidRPr="00E1524E">
        <w:rPr>
          <w:noProof/>
        </w:rPr>
        <w:drawing>
          <wp:inline distT="0" distB="0" distL="0" distR="0" wp14:anchorId="3687A79F" wp14:editId="38D8E205">
            <wp:extent cx="4958392" cy="2090745"/>
            <wp:effectExtent l="19050" t="19050" r="13970" b="24130"/>
            <wp:docPr id="1721819400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1819400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71789" cy="20963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6C04ADF" w14:textId="77777777" w:rsidR="002A0033" w:rsidRDefault="002A0033" w:rsidP="002A0033">
      <w:pPr>
        <w:rPr>
          <w:b/>
          <w:bCs/>
          <w:lang w:val="en-GB"/>
        </w:rPr>
      </w:pPr>
      <w:r>
        <w:t>When you are ready make sure your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tests run:</w:t>
      </w:r>
    </w:p>
    <w:p w14:paraId="5BE1211D" w14:textId="0249030D" w:rsidR="002A0033" w:rsidRDefault="00C84176" w:rsidP="00E3507A">
      <w:pPr>
        <w:rPr>
          <w:lang w:val="en-GB"/>
        </w:rPr>
      </w:pPr>
      <w:r w:rsidRPr="00C84176">
        <w:rPr>
          <w:noProof/>
          <w:lang w:val="en-GB"/>
        </w:rPr>
        <w:drawing>
          <wp:inline distT="0" distB="0" distL="0" distR="0" wp14:anchorId="4606C4EA" wp14:editId="2756E3B2">
            <wp:extent cx="4087124" cy="1008035"/>
            <wp:effectExtent l="19050" t="19050" r="8890" b="20955"/>
            <wp:docPr id="131034327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34327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095166" cy="10100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2E8AE19" w14:textId="1714BC4B" w:rsidR="00C84176" w:rsidRDefault="004E42C4" w:rsidP="004E42C4">
      <w:pPr>
        <w:pStyle w:val="Heading2"/>
        <w:rPr>
          <w:lang w:val="en-GB"/>
        </w:rPr>
      </w:pPr>
      <w:r>
        <w:rPr>
          <w:lang w:val="en-GB"/>
        </w:rPr>
        <w:t>Unit Test List: Remove Greater Than Threshold</w:t>
      </w:r>
    </w:p>
    <w:p w14:paraId="19205DB1" w14:textId="23F3B9CB" w:rsidR="004E42C4" w:rsidRDefault="004E42C4" w:rsidP="004E42C4">
      <w:pPr>
        <w:rPr>
          <w:lang w:val="en-GB"/>
        </w:rPr>
      </w:pPr>
      <w:r w:rsidRPr="004E42C4">
        <w:rPr>
          <w:lang w:val="en-GB"/>
        </w:rPr>
        <w:t xml:space="preserve">Test a method that takes in </w:t>
      </w:r>
      <w:r w:rsidRPr="004E42C4">
        <w:rPr>
          <w:b/>
          <w:bCs/>
          <w:lang w:val="en-GB"/>
        </w:rPr>
        <w:t>a list of integers and an integer threshold</w:t>
      </w:r>
      <w:r w:rsidRPr="004E42C4">
        <w:rPr>
          <w:lang w:val="en-GB"/>
        </w:rPr>
        <w:t xml:space="preserve">. The method should </w:t>
      </w:r>
      <w:r w:rsidRPr="004E42C4">
        <w:rPr>
          <w:b/>
          <w:bCs/>
          <w:lang w:val="en-GB"/>
        </w:rPr>
        <w:t>return a new list that contains only the integers from the original list that are less than or equal to the threshold</w:t>
      </w:r>
      <w:r w:rsidRPr="004E42C4">
        <w:rPr>
          <w:lang w:val="en-GB"/>
        </w:rPr>
        <w:t>.</w:t>
      </w:r>
    </w:p>
    <w:p w14:paraId="5235D11A" w14:textId="71AA7EEA" w:rsidR="004E42C4" w:rsidRDefault="004E42C4" w:rsidP="004E42C4">
      <w:r>
        <w:t xml:space="preserve">The method is found in the </w:t>
      </w:r>
      <w:r>
        <w:rPr>
          <w:rStyle w:val="CodeChar"/>
        </w:rPr>
        <w:t>ListRemover</w:t>
      </w:r>
      <w:r w:rsidRPr="00DD25F7">
        <w:rPr>
          <w:rStyle w:val="CodeChar"/>
        </w:rPr>
        <w:t>.cs</w:t>
      </w:r>
      <w:r>
        <w:t xml:space="preserve"> file:</w:t>
      </w:r>
    </w:p>
    <w:p w14:paraId="15F98A74" w14:textId="41E096FF" w:rsidR="004E42C4" w:rsidRDefault="004E42C4" w:rsidP="004E42C4">
      <w:r w:rsidRPr="004E42C4">
        <w:rPr>
          <w:noProof/>
        </w:rPr>
        <w:drawing>
          <wp:inline distT="0" distB="0" distL="0" distR="0" wp14:anchorId="600D7D9E" wp14:editId="56D76972">
            <wp:extent cx="5174052" cy="2352552"/>
            <wp:effectExtent l="19050" t="19050" r="26670" b="10160"/>
            <wp:docPr id="1501939960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939960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81362" cy="23558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0038225" w14:textId="6B6E9E1F" w:rsidR="004E42C4" w:rsidRDefault="004E42C4" w:rsidP="004E42C4">
      <w:pPr>
        <w:rPr>
          <w:b/>
          <w:bCs/>
        </w:rPr>
      </w:pPr>
      <w:r>
        <w:lastRenderedPageBreak/>
        <w:t xml:space="preserve">You are given a test file </w:t>
      </w:r>
      <w:r w:rsidRPr="004E42C4">
        <w:rPr>
          <w:rStyle w:val="CodeChar"/>
        </w:rPr>
        <w:t>ListRemover_RemoveGreaterThanTests</w:t>
      </w:r>
      <w:r>
        <w:rPr>
          <w:rStyle w:val="CodeChar"/>
        </w:rPr>
        <w:t xml:space="preserve">.cs </w:t>
      </w:r>
      <w:r>
        <w:t>containing</w:t>
      </w:r>
      <w:r w:rsidRPr="00445FF1">
        <w:rPr>
          <w:b/>
          <w:bCs/>
        </w:rPr>
        <w:t xml:space="preserve"> </w:t>
      </w:r>
      <w:r>
        <w:rPr>
          <w:b/>
          <w:bCs/>
        </w:rPr>
        <w:t>4 empty tests:</w:t>
      </w:r>
    </w:p>
    <w:p w14:paraId="77DFB336" w14:textId="04C68DE7" w:rsidR="004E42C4" w:rsidRDefault="004E42C4" w:rsidP="004E42C4">
      <w:r w:rsidRPr="004E42C4">
        <w:rPr>
          <w:noProof/>
        </w:rPr>
        <w:drawing>
          <wp:inline distT="0" distB="0" distL="0" distR="0" wp14:anchorId="503E8287" wp14:editId="0E711B06">
            <wp:extent cx="6226475" cy="1674316"/>
            <wp:effectExtent l="19050" t="19050" r="22225" b="21590"/>
            <wp:docPr id="237361107" name="Картина 1" descr="Картина, която съдържа текст, линия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361107" name="Картина 1" descr="Картина, която съдържа текст, линия, Шрифт, екранна снимка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234729" cy="16765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7B0532D" w14:textId="77777777" w:rsidR="004E42C4" w:rsidRDefault="004E42C4" w:rsidP="004E42C4">
      <w:pPr>
        <w:rPr>
          <w:b/>
          <w:bCs/>
          <w:lang w:val="en-GB"/>
        </w:rPr>
      </w:pPr>
      <w:r>
        <w:t>When you are ready make sure your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tests run:</w:t>
      </w:r>
    </w:p>
    <w:p w14:paraId="09AC07F9" w14:textId="4D6CE1C8" w:rsidR="004E42C4" w:rsidRDefault="008E3BEE" w:rsidP="004E42C4">
      <w:pPr>
        <w:rPr>
          <w:lang w:val="en-GB"/>
        </w:rPr>
      </w:pPr>
      <w:r w:rsidRPr="008E3BEE">
        <w:rPr>
          <w:noProof/>
          <w:lang w:val="en-GB"/>
        </w:rPr>
        <w:drawing>
          <wp:inline distT="0" distB="0" distL="0" distR="0" wp14:anchorId="651E8B26" wp14:editId="73278891">
            <wp:extent cx="6626225" cy="894715"/>
            <wp:effectExtent l="19050" t="19050" r="22225" b="19685"/>
            <wp:docPr id="172603096" name="Картина 1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603096" name="Картина 1" descr="Картина, която съдържа текст, Шрифт, линия, екранна снимка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947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595F185" w14:textId="57C3791F" w:rsidR="008E3BEE" w:rsidRDefault="008E3BEE" w:rsidP="008E3BEE">
      <w:pPr>
        <w:pStyle w:val="Heading2"/>
        <w:rPr>
          <w:lang w:val="en-GB"/>
        </w:rPr>
      </w:pPr>
      <w:r>
        <w:rPr>
          <w:lang w:val="en-GB"/>
        </w:rPr>
        <w:t>Unit Test List: Remove Less Than or Equal to Threshold</w:t>
      </w:r>
    </w:p>
    <w:p w14:paraId="0BC704F5" w14:textId="0990CAAD" w:rsidR="008E3BEE" w:rsidRDefault="008E3BEE" w:rsidP="008E3BEE">
      <w:pPr>
        <w:rPr>
          <w:lang w:val="en-GB"/>
        </w:rPr>
      </w:pPr>
      <w:r w:rsidRPr="004E42C4">
        <w:rPr>
          <w:lang w:val="en-GB"/>
        </w:rPr>
        <w:t xml:space="preserve">Test a method that takes in </w:t>
      </w:r>
      <w:r w:rsidRPr="004E42C4">
        <w:rPr>
          <w:b/>
          <w:bCs/>
          <w:lang w:val="en-GB"/>
        </w:rPr>
        <w:t>a list of integers and an integer threshold</w:t>
      </w:r>
      <w:r w:rsidRPr="004E42C4">
        <w:rPr>
          <w:lang w:val="en-GB"/>
        </w:rPr>
        <w:t xml:space="preserve">. The method should </w:t>
      </w:r>
      <w:r w:rsidRPr="004E42C4">
        <w:rPr>
          <w:b/>
          <w:bCs/>
          <w:lang w:val="en-GB"/>
        </w:rPr>
        <w:t xml:space="preserve">return a new list that contains only the integers from the original list that are </w:t>
      </w:r>
      <w:r>
        <w:rPr>
          <w:b/>
          <w:bCs/>
          <w:lang w:val="en-GB"/>
        </w:rPr>
        <w:t>greater</w:t>
      </w:r>
      <w:r w:rsidRPr="004E42C4"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>than</w:t>
      </w:r>
      <w:r w:rsidRPr="004E42C4">
        <w:rPr>
          <w:b/>
          <w:bCs/>
          <w:lang w:val="en-GB"/>
        </w:rPr>
        <w:t xml:space="preserve"> the threshold</w:t>
      </w:r>
      <w:r w:rsidRPr="004E42C4">
        <w:rPr>
          <w:lang w:val="en-GB"/>
        </w:rPr>
        <w:t>.</w:t>
      </w:r>
    </w:p>
    <w:p w14:paraId="6D15F33B" w14:textId="77777777" w:rsidR="008E3BEE" w:rsidRDefault="008E3BEE" w:rsidP="008E3BEE">
      <w:r>
        <w:t xml:space="preserve">The method is found in the </w:t>
      </w:r>
      <w:r>
        <w:rPr>
          <w:rStyle w:val="CodeChar"/>
        </w:rPr>
        <w:t>ListRemover</w:t>
      </w:r>
      <w:r w:rsidRPr="00DD25F7">
        <w:rPr>
          <w:rStyle w:val="CodeChar"/>
        </w:rPr>
        <w:t>.cs</w:t>
      </w:r>
      <w:r>
        <w:t xml:space="preserve"> file:</w:t>
      </w:r>
    </w:p>
    <w:p w14:paraId="3141194C" w14:textId="33E35E52" w:rsidR="008E3BEE" w:rsidRDefault="008E3BEE" w:rsidP="008E3BEE">
      <w:r w:rsidRPr="008E3BEE">
        <w:rPr>
          <w:noProof/>
        </w:rPr>
        <w:drawing>
          <wp:inline distT="0" distB="0" distL="0" distR="0" wp14:anchorId="34A64B34" wp14:editId="3864E4A0">
            <wp:extent cx="5199932" cy="2532444"/>
            <wp:effectExtent l="19050" t="19050" r="20320" b="20320"/>
            <wp:docPr id="1463074311" name="Картина 1" descr="Картина, която съдържа текст, екранна снимка, софтуер, дисплей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3074311" name="Картина 1" descr="Картина, която съдържа текст, екранна снимка, софтуер, дисплей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21933" cy="25431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1FA94E6" w14:textId="3937E641" w:rsidR="008E3BEE" w:rsidRDefault="008E3BEE" w:rsidP="008E3BEE">
      <w:pPr>
        <w:rPr>
          <w:b/>
          <w:bCs/>
        </w:rPr>
      </w:pPr>
      <w:r>
        <w:t xml:space="preserve">You are given a test file </w:t>
      </w:r>
      <w:r w:rsidRPr="008E3BEE">
        <w:rPr>
          <w:rStyle w:val="CodeChar"/>
        </w:rPr>
        <w:t>ListRemover_RemoveLessThanOrEqualToTests</w:t>
      </w:r>
      <w:r>
        <w:rPr>
          <w:rStyle w:val="CodeChar"/>
        </w:rPr>
        <w:t xml:space="preserve">.cs </w:t>
      </w:r>
      <w:r>
        <w:t>containing</w:t>
      </w:r>
      <w:r w:rsidRPr="00445FF1">
        <w:rPr>
          <w:b/>
          <w:bCs/>
        </w:rPr>
        <w:t xml:space="preserve"> </w:t>
      </w:r>
      <w:r>
        <w:rPr>
          <w:b/>
          <w:bCs/>
        </w:rPr>
        <w:t>4 empty tests:</w:t>
      </w:r>
    </w:p>
    <w:p w14:paraId="70595D11" w14:textId="30E98C02" w:rsidR="008E3BEE" w:rsidRDefault="008E3BEE" w:rsidP="008E3BEE">
      <w:r w:rsidRPr="008E3BEE">
        <w:rPr>
          <w:noProof/>
        </w:rPr>
        <w:drawing>
          <wp:inline distT="0" distB="0" distL="0" distR="0" wp14:anchorId="0AACF3CF" wp14:editId="6123F326">
            <wp:extent cx="6626225" cy="1804035"/>
            <wp:effectExtent l="19050" t="19050" r="22225" b="24765"/>
            <wp:docPr id="835762457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762457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04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1E6B15E" w14:textId="77777777" w:rsidR="008E3BEE" w:rsidRDefault="008E3BEE" w:rsidP="008E3BEE">
      <w:pPr>
        <w:rPr>
          <w:b/>
          <w:bCs/>
          <w:lang w:val="en-GB"/>
        </w:rPr>
      </w:pPr>
      <w:r>
        <w:lastRenderedPageBreak/>
        <w:t>When you are ready make sure your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tests run:</w:t>
      </w:r>
    </w:p>
    <w:p w14:paraId="481F7698" w14:textId="6B6A85CB" w:rsidR="008E3BEE" w:rsidRDefault="008E3BEE" w:rsidP="008E3BEE">
      <w:pPr>
        <w:rPr>
          <w:lang w:val="en-GB"/>
        </w:rPr>
      </w:pPr>
      <w:r w:rsidRPr="008E3BEE">
        <w:rPr>
          <w:noProof/>
          <w:lang w:val="en-GB"/>
        </w:rPr>
        <w:drawing>
          <wp:inline distT="0" distB="0" distL="0" distR="0" wp14:anchorId="709BA079" wp14:editId="0ED4FC3C">
            <wp:extent cx="6626225" cy="885190"/>
            <wp:effectExtent l="19050" t="19050" r="22225" b="10160"/>
            <wp:docPr id="1033794846" name="Картина 1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794846" name="Картина 1" descr="Картина, която съдържа текст, Шрифт, линия, екранна снимка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851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2C8715C" w14:textId="2FEED6A9" w:rsidR="008E3BEE" w:rsidRDefault="008E3BEE" w:rsidP="008E3BEE">
      <w:pPr>
        <w:pStyle w:val="Heading2"/>
        <w:rPr>
          <w:lang w:val="en-GB"/>
        </w:rPr>
      </w:pPr>
      <w:r>
        <w:rPr>
          <w:lang w:val="en-GB"/>
        </w:rPr>
        <w:t>Unit Test List: List Splitter</w:t>
      </w:r>
    </w:p>
    <w:p w14:paraId="3EA86233" w14:textId="02C4C657" w:rsidR="008E3BEE" w:rsidRDefault="008E3BEE" w:rsidP="008E3BEE">
      <w:r>
        <w:t xml:space="preserve">Test a method that takes in </w:t>
      </w:r>
      <w:r w:rsidRPr="008E3BEE">
        <w:rPr>
          <w:b/>
          <w:bCs/>
        </w:rPr>
        <w:t>a list of integers and splits it into two separate lists</w:t>
      </w:r>
      <w:r>
        <w:t>: one containing all even numbers and the other containing all odd numbers.</w:t>
      </w:r>
    </w:p>
    <w:p w14:paraId="20E5BEAC" w14:textId="1874F9B4" w:rsidR="008E3BEE" w:rsidRDefault="008E3BEE" w:rsidP="008E3BEE">
      <w:pPr>
        <w:rPr>
          <w:u w:val="single"/>
        </w:rPr>
      </w:pPr>
      <w:r w:rsidRPr="007C52E7">
        <w:rPr>
          <w:u w:val="single"/>
        </w:rPr>
        <w:t xml:space="preserve">Note: </w:t>
      </w:r>
      <w:r w:rsidR="007C52E7" w:rsidRPr="007C52E7">
        <w:rPr>
          <w:u w:val="single"/>
        </w:rPr>
        <w:t xml:space="preserve">The method's return type is </w:t>
      </w:r>
      <w:r w:rsidR="007C52E7" w:rsidRPr="007C52E7">
        <w:rPr>
          <w:b/>
          <w:bCs/>
          <w:u w:val="single"/>
        </w:rPr>
        <w:t>(List&lt;int&gt; evens, List&lt;int&gt; odds)</w:t>
      </w:r>
      <w:r w:rsidR="007C52E7" w:rsidRPr="007C52E7">
        <w:rPr>
          <w:u w:val="single"/>
        </w:rPr>
        <w:t xml:space="preserve">, which is </w:t>
      </w:r>
      <w:r w:rsidR="007C52E7" w:rsidRPr="007C52E7">
        <w:rPr>
          <w:b/>
          <w:bCs/>
          <w:u w:val="single"/>
        </w:rPr>
        <w:t>a tuple</w:t>
      </w:r>
      <w:r w:rsidR="007C52E7" w:rsidRPr="007C52E7">
        <w:rPr>
          <w:u w:val="single"/>
        </w:rPr>
        <w:t xml:space="preserve"> consisting of two List&lt;int&gt; objects.</w:t>
      </w:r>
    </w:p>
    <w:p w14:paraId="5CBDC9CC" w14:textId="03C9D40C" w:rsidR="007C52E7" w:rsidRDefault="007C52E7" w:rsidP="007C52E7">
      <w:r>
        <w:t xml:space="preserve">The method is found in the </w:t>
      </w:r>
      <w:r w:rsidRPr="007C52E7">
        <w:rPr>
          <w:rStyle w:val="CodeChar"/>
        </w:rPr>
        <w:t>ListSplitter</w:t>
      </w:r>
      <w:r w:rsidRPr="00DD25F7">
        <w:rPr>
          <w:rStyle w:val="CodeChar"/>
        </w:rPr>
        <w:t>.cs</w:t>
      </w:r>
      <w:r>
        <w:t xml:space="preserve"> file:</w:t>
      </w:r>
    </w:p>
    <w:p w14:paraId="352A9809" w14:textId="2F8576E2" w:rsidR="007C52E7" w:rsidRDefault="007C52E7" w:rsidP="008E3BEE">
      <w:r w:rsidRPr="007C52E7">
        <w:rPr>
          <w:noProof/>
        </w:rPr>
        <w:drawing>
          <wp:inline distT="0" distB="0" distL="0" distR="0" wp14:anchorId="2E2E8DC6" wp14:editId="46E487B4">
            <wp:extent cx="5786528" cy="3431029"/>
            <wp:effectExtent l="19050" t="19050" r="24130" b="17145"/>
            <wp:docPr id="2709464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9464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92109" cy="3434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C053510" w14:textId="3CECC916" w:rsidR="007C52E7" w:rsidRDefault="007C52E7" w:rsidP="007C52E7">
      <w:pPr>
        <w:rPr>
          <w:b/>
          <w:bCs/>
        </w:rPr>
      </w:pPr>
      <w:r>
        <w:t xml:space="preserve">You are given a test file </w:t>
      </w:r>
      <w:r w:rsidRPr="007C52E7">
        <w:rPr>
          <w:rStyle w:val="CodeChar"/>
        </w:rPr>
        <w:t>ListSplitterTests</w:t>
      </w:r>
      <w:r>
        <w:rPr>
          <w:rStyle w:val="CodeChar"/>
        </w:rPr>
        <w:t xml:space="preserve">.cs </w:t>
      </w:r>
      <w:r>
        <w:t>containing</w:t>
      </w:r>
      <w:r w:rsidRPr="00445FF1">
        <w:rPr>
          <w:b/>
          <w:bCs/>
        </w:rPr>
        <w:t xml:space="preserve"> </w:t>
      </w:r>
      <w:r>
        <w:rPr>
          <w:b/>
          <w:bCs/>
        </w:rPr>
        <w:t>4 empty tests:</w:t>
      </w:r>
    </w:p>
    <w:p w14:paraId="75A8E925" w14:textId="6B6C01E1" w:rsidR="007C52E7" w:rsidRDefault="007C52E7" w:rsidP="008E3BEE">
      <w:r w:rsidRPr="007C52E7">
        <w:rPr>
          <w:noProof/>
        </w:rPr>
        <w:drawing>
          <wp:inline distT="0" distB="0" distL="0" distR="0" wp14:anchorId="299116BE" wp14:editId="3308D6AC">
            <wp:extent cx="6122958" cy="2553041"/>
            <wp:effectExtent l="19050" t="19050" r="11430" b="19050"/>
            <wp:docPr id="946698039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6698039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31792" cy="25567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31E1A95" w14:textId="77777777" w:rsidR="007C52E7" w:rsidRDefault="007C52E7" w:rsidP="007C52E7">
      <w:pPr>
        <w:rPr>
          <w:b/>
          <w:bCs/>
          <w:lang w:val="en-GB"/>
        </w:rPr>
      </w:pPr>
      <w:r>
        <w:lastRenderedPageBreak/>
        <w:t>When you are ready make sure your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tests run:</w:t>
      </w:r>
    </w:p>
    <w:p w14:paraId="69E5429C" w14:textId="6AF19F0C" w:rsidR="007C52E7" w:rsidRPr="007C52E7" w:rsidRDefault="007C52E7" w:rsidP="008E3BEE">
      <w:pPr>
        <w:rPr>
          <w:lang w:val="en-GB"/>
        </w:rPr>
      </w:pPr>
      <w:r w:rsidRPr="007C52E7">
        <w:rPr>
          <w:noProof/>
          <w:lang w:val="en-GB"/>
        </w:rPr>
        <w:drawing>
          <wp:inline distT="0" distB="0" distL="0" distR="0" wp14:anchorId="526F7A48" wp14:editId="74037C83">
            <wp:extent cx="4229690" cy="962159"/>
            <wp:effectExtent l="19050" t="19050" r="19050" b="28575"/>
            <wp:docPr id="1160118243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0118243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229690" cy="9621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sectPr w:rsidR="007C52E7" w:rsidRPr="007C52E7" w:rsidSect="00FC202F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702916" w14:textId="77777777" w:rsidR="00030D17" w:rsidRDefault="00030D17">
      <w:pPr>
        <w:spacing w:before="0" w:after="0" w:line="240" w:lineRule="auto"/>
      </w:pPr>
      <w:r>
        <w:separator/>
      </w:r>
    </w:p>
  </w:endnote>
  <w:endnote w:type="continuationSeparator" w:id="0">
    <w:p w14:paraId="3EC5DD8E" w14:textId="77777777" w:rsidR="00030D17" w:rsidRDefault="00030D1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FD202A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FD202A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9BBE96" w14:textId="77777777" w:rsidR="00030D17" w:rsidRDefault="00030D17">
      <w:pPr>
        <w:spacing w:before="0" w:after="0" w:line="240" w:lineRule="auto"/>
      </w:pPr>
      <w:r>
        <w:separator/>
      </w:r>
    </w:p>
  </w:footnote>
  <w:footnote w:type="continuationSeparator" w:id="0">
    <w:p w14:paraId="72B580DD" w14:textId="77777777" w:rsidR="00030D17" w:rsidRDefault="00030D1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4FAE8wHSgtAAAA"/>
  </w:docVars>
  <w:rsids>
    <w:rsidRoot w:val="00926E86"/>
    <w:rsid w:val="00001E06"/>
    <w:rsid w:val="00003231"/>
    <w:rsid w:val="000048B7"/>
    <w:rsid w:val="00030D17"/>
    <w:rsid w:val="0003212E"/>
    <w:rsid w:val="00046F53"/>
    <w:rsid w:val="00047232"/>
    <w:rsid w:val="000472EC"/>
    <w:rsid w:val="00053CCC"/>
    <w:rsid w:val="0006082C"/>
    <w:rsid w:val="00064743"/>
    <w:rsid w:val="00067C2C"/>
    <w:rsid w:val="00084EA6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103B0"/>
    <w:rsid w:val="0012353B"/>
    <w:rsid w:val="0014175E"/>
    <w:rsid w:val="00144B8A"/>
    <w:rsid w:val="001541FD"/>
    <w:rsid w:val="00166C67"/>
    <w:rsid w:val="001753D0"/>
    <w:rsid w:val="001978D8"/>
    <w:rsid w:val="001D58B5"/>
    <w:rsid w:val="001F6D97"/>
    <w:rsid w:val="00212D07"/>
    <w:rsid w:val="00215310"/>
    <w:rsid w:val="002228AA"/>
    <w:rsid w:val="002376D4"/>
    <w:rsid w:val="00246DFF"/>
    <w:rsid w:val="0025290B"/>
    <w:rsid w:val="00266D39"/>
    <w:rsid w:val="002726B5"/>
    <w:rsid w:val="002767DF"/>
    <w:rsid w:val="00286C46"/>
    <w:rsid w:val="002A0033"/>
    <w:rsid w:val="002E4EA2"/>
    <w:rsid w:val="002E5E93"/>
    <w:rsid w:val="002F6684"/>
    <w:rsid w:val="003046C0"/>
    <w:rsid w:val="003408B8"/>
    <w:rsid w:val="00377473"/>
    <w:rsid w:val="003863AA"/>
    <w:rsid w:val="00396781"/>
    <w:rsid w:val="003A2316"/>
    <w:rsid w:val="003B4612"/>
    <w:rsid w:val="004059B1"/>
    <w:rsid w:val="004173E5"/>
    <w:rsid w:val="0042188C"/>
    <w:rsid w:val="00430F73"/>
    <w:rsid w:val="00435B09"/>
    <w:rsid w:val="00451CD1"/>
    <w:rsid w:val="00461620"/>
    <w:rsid w:val="00495F50"/>
    <w:rsid w:val="00497EC7"/>
    <w:rsid w:val="004A1821"/>
    <w:rsid w:val="004A7947"/>
    <w:rsid w:val="004C7A58"/>
    <w:rsid w:val="004E42C4"/>
    <w:rsid w:val="004F02D0"/>
    <w:rsid w:val="004F46AE"/>
    <w:rsid w:val="004F6B8F"/>
    <w:rsid w:val="00504219"/>
    <w:rsid w:val="0050518F"/>
    <w:rsid w:val="00510C60"/>
    <w:rsid w:val="00517DC0"/>
    <w:rsid w:val="0052095B"/>
    <w:rsid w:val="00526966"/>
    <w:rsid w:val="00532141"/>
    <w:rsid w:val="00536D50"/>
    <w:rsid w:val="00537526"/>
    <w:rsid w:val="005463D1"/>
    <w:rsid w:val="00553BF7"/>
    <w:rsid w:val="00563B05"/>
    <w:rsid w:val="00563EED"/>
    <w:rsid w:val="005A243A"/>
    <w:rsid w:val="005A5900"/>
    <w:rsid w:val="005A5F8C"/>
    <w:rsid w:val="005B5BEA"/>
    <w:rsid w:val="005C285A"/>
    <w:rsid w:val="005C5D64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77669"/>
    <w:rsid w:val="006971D5"/>
    <w:rsid w:val="006A5FF4"/>
    <w:rsid w:val="006B0196"/>
    <w:rsid w:val="006E15ED"/>
    <w:rsid w:val="006F271C"/>
    <w:rsid w:val="006F7776"/>
    <w:rsid w:val="00732A79"/>
    <w:rsid w:val="00735490"/>
    <w:rsid w:val="00744AAE"/>
    <w:rsid w:val="00747043"/>
    <w:rsid w:val="007529DC"/>
    <w:rsid w:val="00753F29"/>
    <w:rsid w:val="007613A5"/>
    <w:rsid w:val="00763AAB"/>
    <w:rsid w:val="007A4E69"/>
    <w:rsid w:val="007B015F"/>
    <w:rsid w:val="007C52E7"/>
    <w:rsid w:val="007D2A72"/>
    <w:rsid w:val="007E5C5C"/>
    <w:rsid w:val="007F514C"/>
    <w:rsid w:val="00821EC1"/>
    <w:rsid w:val="00825EBB"/>
    <w:rsid w:val="00832035"/>
    <w:rsid w:val="00843679"/>
    <w:rsid w:val="008461E9"/>
    <w:rsid w:val="00865BFF"/>
    <w:rsid w:val="00866EB3"/>
    <w:rsid w:val="00872566"/>
    <w:rsid w:val="00875EB8"/>
    <w:rsid w:val="00886842"/>
    <w:rsid w:val="008A18D7"/>
    <w:rsid w:val="008A641F"/>
    <w:rsid w:val="008C05F5"/>
    <w:rsid w:val="008D04FB"/>
    <w:rsid w:val="008D7FBF"/>
    <w:rsid w:val="008E09FA"/>
    <w:rsid w:val="008E174E"/>
    <w:rsid w:val="008E3BEE"/>
    <w:rsid w:val="008F071A"/>
    <w:rsid w:val="008F1E9E"/>
    <w:rsid w:val="008F6912"/>
    <w:rsid w:val="00904437"/>
    <w:rsid w:val="00904A50"/>
    <w:rsid w:val="009074A3"/>
    <w:rsid w:val="00914C61"/>
    <w:rsid w:val="00922526"/>
    <w:rsid w:val="00926E86"/>
    <w:rsid w:val="00931942"/>
    <w:rsid w:val="00932B3F"/>
    <w:rsid w:val="0093705C"/>
    <w:rsid w:val="0095580F"/>
    <w:rsid w:val="009828E6"/>
    <w:rsid w:val="00987639"/>
    <w:rsid w:val="009A4272"/>
    <w:rsid w:val="009B00A5"/>
    <w:rsid w:val="009B0C29"/>
    <w:rsid w:val="009B27F7"/>
    <w:rsid w:val="009C5277"/>
    <w:rsid w:val="009E4B7D"/>
    <w:rsid w:val="00A03D5C"/>
    <w:rsid w:val="00A20A0D"/>
    <w:rsid w:val="00A24228"/>
    <w:rsid w:val="00A41EC6"/>
    <w:rsid w:val="00A5785B"/>
    <w:rsid w:val="00A62F6E"/>
    <w:rsid w:val="00A75B92"/>
    <w:rsid w:val="00A92D72"/>
    <w:rsid w:val="00A9655D"/>
    <w:rsid w:val="00AB2C29"/>
    <w:rsid w:val="00AC163C"/>
    <w:rsid w:val="00AC5692"/>
    <w:rsid w:val="00AC7761"/>
    <w:rsid w:val="00AD02A6"/>
    <w:rsid w:val="00AF1FAE"/>
    <w:rsid w:val="00B00312"/>
    <w:rsid w:val="00B14B13"/>
    <w:rsid w:val="00B22449"/>
    <w:rsid w:val="00B226D0"/>
    <w:rsid w:val="00B61E1F"/>
    <w:rsid w:val="00B629F7"/>
    <w:rsid w:val="00B6678C"/>
    <w:rsid w:val="00B6686E"/>
    <w:rsid w:val="00B91784"/>
    <w:rsid w:val="00B93B59"/>
    <w:rsid w:val="00B9658E"/>
    <w:rsid w:val="00B9799F"/>
    <w:rsid w:val="00BA137B"/>
    <w:rsid w:val="00BA34EA"/>
    <w:rsid w:val="00BA55FE"/>
    <w:rsid w:val="00BB424D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84176"/>
    <w:rsid w:val="00CA4834"/>
    <w:rsid w:val="00CA4D16"/>
    <w:rsid w:val="00CB703A"/>
    <w:rsid w:val="00CC0167"/>
    <w:rsid w:val="00CE695A"/>
    <w:rsid w:val="00CF0069"/>
    <w:rsid w:val="00D02FDF"/>
    <w:rsid w:val="00D13CF8"/>
    <w:rsid w:val="00D16EC8"/>
    <w:rsid w:val="00D35353"/>
    <w:rsid w:val="00D36BBD"/>
    <w:rsid w:val="00D42F30"/>
    <w:rsid w:val="00D45825"/>
    <w:rsid w:val="00D51350"/>
    <w:rsid w:val="00D573C8"/>
    <w:rsid w:val="00D613F5"/>
    <w:rsid w:val="00D6181A"/>
    <w:rsid w:val="00D753B6"/>
    <w:rsid w:val="00D8017A"/>
    <w:rsid w:val="00D9008D"/>
    <w:rsid w:val="00D92B12"/>
    <w:rsid w:val="00D945E3"/>
    <w:rsid w:val="00DC2E60"/>
    <w:rsid w:val="00DC39CD"/>
    <w:rsid w:val="00DC7D29"/>
    <w:rsid w:val="00DD25F7"/>
    <w:rsid w:val="00DF6355"/>
    <w:rsid w:val="00E015BD"/>
    <w:rsid w:val="00E1524E"/>
    <w:rsid w:val="00E2663A"/>
    <w:rsid w:val="00E3507A"/>
    <w:rsid w:val="00E503B8"/>
    <w:rsid w:val="00E625BF"/>
    <w:rsid w:val="00E823A1"/>
    <w:rsid w:val="00EA319E"/>
    <w:rsid w:val="00EB1104"/>
    <w:rsid w:val="00EB2884"/>
    <w:rsid w:val="00EE4FD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C202F"/>
    <w:rsid w:val="00FD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52E7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hyperlink" Target="https://alpha.judge.softuni.org/contests/unit-testing-lists-exercise/5093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7.png"/><Relationship Id="rId13" Type="http://schemas.openxmlformats.org/officeDocument/2006/relationships/image" Target="media/image2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1.png"/><Relationship Id="rId2" Type="http://schemas.openxmlformats.org/officeDocument/2006/relationships/image" Target="media/image2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6.png"/><Relationship Id="rId11" Type="http://schemas.openxmlformats.org/officeDocument/2006/relationships/image" Target="media/image2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2.png"/><Relationship Id="rId4" Type="http://schemas.openxmlformats.org/officeDocument/2006/relationships/image" Target="media/image2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49</TotalTime>
  <Pages>1</Pages>
  <Words>471</Words>
  <Characters>2689</Characters>
  <Application>Microsoft Office Word</Application>
  <DocSecurity>0</DocSecurity>
  <Lines>22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Miroslava Dimitrova</cp:lastModifiedBy>
  <cp:revision>216</cp:revision>
  <dcterms:created xsi:type="dcterms:W3CDTF">2023-09-26T19:58:00Z</dcterms:created>
  <dcterms:modified xsi:type="dcterms:W3CDTF">2025-04-28T09:33:00Z</dcterms:modified>
</cp:coreProperties>
</file>